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CE88C" w14:textId="28F67612" w:rsidR="0090196C" w:rsidRPr="0090196C" w:rsidRDefault="0090196C" w:rsidP="00B66BAB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  <w:lang w:val="en-US"/>
        </w:rPr>
      </w:pPr>
      <w:r w:rsidRPr="0090196C">
        <w:rPr>
          <w:rFonts w:ascii="Angsana New" w:hAnsi="Angsana New"/>
          <w:b/>
          <w:bCs/>
          <w:sz w:val="36"/>
          <w:szCs w:val="36"/>
          <w:cs/>
        </w:rPr>
        <w:t>ส่วนที่ 2</w:t>
      </w:r>
    </w:p>
    <w:p w14:paraId="03C22D1D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</w:rPr>
      </w:pPr>
      <w:r w:rsidRPr="0090196C">
        <w:rPr>
          <w:rFonts w:ascii="Angsana New" w:hAnsi="Angsana New" w:hint="cs"/>
          <w:b/>
          <w:bCs/>
          <w:sz w:val="36"/>
          <w:szCs w:val="36"/>
          <w:cs/>
        </w:rPr>
        <w:t>ข้อมูล</w:t>
      </w:r>
      <w:r w:rsidRPr="0090196C">
        <w:rPr>
          <w:rFonts w:ascii="Angsana New" w:hAnsi="Angsana New"/>
          <w:b/>
          <w:bCs/>
          <w:sz w:val="36"/>
          <w:szCs w:val="36"/>
          <w:cs/>
        </w:rPr>
        <w:t>ผู้ออกตราสารแสดงสิทธิในหลักทรัพย์ต่างประเทศ</w:t>
      </w:r>
    </w:p>
    <w:p w14:paraId="4B49546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5736D279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  <w:r w:rsidRPr="0090196C">
        <w:rPr>
          <w:rFonts w:ascii="Angsana New" w:hAnsi="Angsana New" w:hint="cs"/>
          <w:sz w:val="32"/>
          <w:szCs w:val="32"/>
          <w:cs/>
        </w:rPr>
        <w:t xml:space="preserve">อ้างอิงแบบแสดงรายงานข้อมูลประจำปี (แบบ </w:t>
      </w:r>
      <w:r w:rsidRPr="0090196C">
        <w:rPr>
          <w:rFonts w:ascii="Angsana New" w:hAnsi="Angsana New"/>
          <w:sz w:val="32"/>
          <w:szCs w:val="32"/>
          <w:lang w:val="en-US"/>
        </w:rPr>
        <w:t>56- 1 One Report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1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DR)</w:t>
      </w:r>
    </w:p>
    <w:p w14:paraId="6D353F8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</w:p>
    <w:p w14:paraId="2ED1FFA5" w14:textId="77777777" w:rsidR="0090196C" w:rsidRPr="00950C97" w:rsidRDefault="0090196C" w:rsidP="0090196C">
      <w:pPr>
        <w:spacing w:before="240"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90196C">
        <w:rPr>
          <w:rFonts w:ascii="Angsana New" w:hAnsi="Angsana New" w:cs="Angsana New"/>
          <w:color w:val="000000"/>
          <w:sz w:val="32"/>
          <w:szCs w:val="32"/>
        </w:rPr>
        <w:t>https://market.sec.or.th/public/idisc/th/FinancialReport/FS-</w:t>
      </w:r>
      <w:r w:rsidRPr="0090196C">
        <w:rPr>
          <w:rFonts w:ascii="Angsana New" w:hAnsi="Angsana New" w:cs="Angsana New"/>
          <w:color w:val="000000"/>
          <w:sz w:val="32"/>
          <w:szCs w:val="32"/>
          <w:cs/>
        </w:rPr>
        <w:t>0000001977</w:t>
      </w:r>
    </w:p>
    <w:p w14:paraId="548B4519" w14:textId="4972F012" w:rsidR="004424AA" w:rsidRDefault="004424AA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  <w:bookmarkStart w:id="0" w:name="_GoBack"/>
      <w:bookmarkEnd w:id="0"/>
    </w:p>
    <w:p w14:paraId="5970B1F6" w14:textId="1B36B33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C85EDAB" w14:textId="3249F4F1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A4697F1" w14:textId="2C76347F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DC8BDCF" w14:textId="07DCC508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B7F7A9B" w14:textId="7F630BD3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5C9A713" w14:textId="5B03114D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FBBA425" w14:textId="3ED82A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5ECA26E" w14:textId="33C62330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340B098" w14:textId="2A9AC7F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EF59EA1" w14:textId="32E4D82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045EB53" w14:textId="7C4C0F0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CE915CD" w14:textId="6907D13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6BF322E5" w14:textId="7601411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92B99BA" w14:textId="21399B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A18949A" w14:textId="7AC8454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01719D9" w14:textId="42DC9B8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44742B1" w14:textId="2203484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2F9AE80" w14:textId="52F7CB32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73B0DA4" w14:textId="628A7F2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63CB037" w14:textId="4B1A5187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BB68793" w14:textId="4DA4E91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A8F5C31" w14:textId="0B67C10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665A694" w14:textId="18E84ED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408CE2A" w14:textId="5F9CBBF5" w:rsidR="002A2C99" w:rsidRDefault="002A2C99" w:rsidP="003402AD"/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4297F63" w:rsidR="003F5EF9" w:rsidRDefault="00B66BAB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66BAB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7C916-7171-4544-9E7A-4282536910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4-19T09:40:00Z</dcterms:created>
  <dcterms:modified xsi:type="dcterms:W3CDTF">2024-04-19T09:40:00Z</dcterms:modified>
</cp:coreProperties>
</file>